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94C4" w14:textId="54A3B8A5" w:rsidR="00342974" w:rsidRPr="00A56FF1" w:rsidRDefault="00342974" w:rsidP="00A56FF1">
      <w:pPr>
        <w:pStyle w:val="Title"/>
      </w:pPr>
      <w:bookmarkStart w:id="0" w:name="_Hlk10469832"/>
      <w:r w:rsidRPr="00A56FF1">
        <w:t>Assess Discovery Risks</w:t>
      </w:r>
    </w:p>
    <w:p w14:paraId="72A35FF8" w14:textId="1B6052EC" w:rsidR="001313A8" w:rsidRPr="00A56FF1" w:rsidRDefault="00A56FF1" w:rsidP="00A56FF1">
      <w:pPr>
        <w:pStyle w:val="Title"/>
      </w:pPr>
      <w:r w:rsidRPr="00A56FF1">
        <w:t>Nate Bachmeier</w:t>
      </w:r>
    </w:p>
    <w:p w14:paraId="61D5A677" w14:textId="31C00AFC" w:rsidR="001313A8" w:rsidRPr="00A56FF1" w:rsidRDefault="001313A8" w:rsidP="00A56FF1">
      <w:pPr>
        <w:pStyle w:val="Title"/>
      </w:pPr>
      <w:r w:rsidRPr="00A56FF1">
        <w:t>TIM</w:t>
      </w:r>
      <w:r w:rsidR="00342974" w:rsidRPr="00A56FF1">
        <w:t>7030- Managing Risk, Security, &amp; Privacy in Information Systems</w:t>
      </w:r>
    </w:p>
    <w:bookmarkEnd w:id="0"/>
    <w:p w14:paraId="5830C81F" w14:textId="41393B83" w:rsidR="001313A8" w:rsidRPr="00A56FF1" w:rsidRDefault="00A56FF1" w:rsidP="00A56FF1">
      <w:pPr>
        <w:pStyle w:val="Title"/>
      </w:pPr>
      <w:r w:rsidRPr="00A56FF1">
        <w:t>June 7, 2020</w:t>
      </w:r>
    </w:p>
    <w:p w14:paraId="06ED225F" w14:textId="77777777" w:rsidR="001313A8" w:rsidRDefault="001313A8" w:rsidP="00A56FF1">
      <w:pPr>
        <w:sectPr w:rsidR="001313A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0D295B8" w14:textId="74076DBF" w:rsidR="00E57D1A" w:rsidRDefault="00E57D1A" w:rsidP="00E57D1A">
      <w:pPr>
        <w:pStyle w:val="Heading1"/>
      </w:pPr>
      <w:r>
        <w:t>Introduction</w:t>
      </w:r>
    </w:p>
    <w:p w14:paraId="5C0A2BC7" w14:textId="04D1CF22" w:rsidR="00C57860" w:rsidRPr="00C57860" w:rsidRDefault="00C57860" w:rsidP="00C57860">
      <w:pPr>
        <w:jc w:val="center"/>
        <w:rPr>
          <w:rStyle w:val="SubtleEmphasis"/>
        </w:rPr>
      </w:pPr>
      <w:r>
        <w:rPr>
          <w:rStyle w:val="SubtleEmphasis"/>
        </w:rPr>
        <w:t>Figure 1: Risk Assessment</w:t>
      </w:r>
    </w:p>
    <w:p w14:paraId="060D015B" w14:textId="0D5C04D4" w:rsidR="00C57860" w:rsidRPr="00C57860" w:rsidRDefault="00C57860" w:rsidP="00C57860">
      <w:r>
        <w:rPr>
          <w:noProof/>
        </w:rPr>
        <w:drawing>
          <wp:inline distT="0" distB="0" distL="0" distR="0" wp14:anchorId="11B464EB" wp14:editId="49982F1B">
            <wp:extent cx="2533650" cy="9454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034" cy="979900"/>
                    </a:xfrm>
                    <a:prstGeom prst="rect">
                      <a:avLst/>
                    </a:prstGeom>
                    <a:noFill/>
                    <a:ln>
                      <a:noFill/>
                    </a:ln>
                  </pic:spPr>
                </pic:pic>
              </a:graphicData>
            </a:graphic>
          </wp:inline>
        </w:drawing>
      </w:r>
    </w:p>
    <w:p w14:paraId="6E1DB304" w14:textId="216FDE52" w:rsidR="00DD372B" w:rsidRDefault="00DD372B" w:rsidP="00A56FF1">
      <w:r>
        <w:t xml:space="preserve">The core objective of NCU Financial (NCUF) is to deliver on its mission of world-class banking services.  Meeting that expectation requires a corporate strategy that minimizes risks </w:t>
      </w:r>
      <w:r w:rsidR="00BF3F6E">
        <w:t xml:space="preserve">using </w:t>
      </w:r>
      <w:r>
        <w:t>mitigation</w:t>
      </w:r>
      <w:r w:rsidR="00BF3F6E">
        <w:t>, avoidance,</w:t>
      </w:r>
      <w:r>
        <w:t xml:space="preserve"> </w:t>
      </w:r>
      <w:r w:rsidR="0084796C">
        <w:t>and</w:t>
      </w:r>
      <w:r>
        <w:t xml:space="preserve"> transference strategies</w:t>
      </w:r>
      <w:sdt>
        <w:sdtPr>
          <w:id w:val="-1466419492"/>
          <w:citation/>
        </w:sdtPr>
        <w:sdtContent>
          <w:r w:rsidR="00BF3F6E">
            <w:fldChar w:fldCharType="begin"/>
          </w:r>
          <w:r w:rsidR="00BF3F6E">
            <w:instrText xml:space="preserve"> CITATION Bas181 \l 1033 </w:instrText>
          </w:r>
          <w:r w:rsidR="00BF3F6E">
            <w:fldChar w:fldCharType="separate"/>
          </w:r>
          <w:r w:rsidR="00BF3F6E">
            <w:rPr>
              <w:noProof/>
            </w:rPr>
            <w:t xml:space="preserve"> (Baskerville, Rowe, &amp; Wolff, 2018)</w:t>
          </w:r>
          <w:r w:rsidR="00BF3F6E">
            <w:fldChar w:fldCharType="end"/>
          </w:r>
        </w:sdtContent>
      </w:sdt>
      <w:r>
        <w:t xml:space="preserve">.  When the business chooses to remove a vulnerability, that decision requires resources and detracts from the core mission.  The </w:t>
      </w:r>
      <w:r w:rsidR="00DB4B83">
        <w:t>c</w:t>
      </w:r>
      <w:r>
        <w:t xml:space="preserve">orporate </w:t>
      </w:r>
      <w:r w:rsidR="00DB4B83">
        <w:t>r</w:t>
      </w:r>
      <w:r>
        <w:t xml:space="preserve">isk </w:t>
      </w:r>
      <w:r w:rsidR="00DB4B83">
        <w:t>m</w:t>
      </w:r>
      <w:r>
        <w:t xml:space="preserve">anagement </w:t>
      </w:r>
      <w:r w:rsidR="00DB4B83">
        <w:t>p</w:t>
      </w:r>
      <w:r>
        <w:t>rogram</w:t>
      </w:r>
      <w:r w:rsidR="008C3FC1">
        <w:t xml:space="preserve"> (RMP)</w:t>
      </w:r>
      <w:r>
        <w:t xml:space="preserve"> needs to </w:t>
      </w:r>
      <w:r w:rsidR="0084796C">
        <w:t xml:space="preserve">address </w:t>
      </w:r>
      <w:r>
        <w:t xml:space="preserve">both ‘when and how’ </w:t>
      </w:r>
      <w:r w:rsidR="0084796C">
        <w:t>these threats are resolved</w:t>
      </w:r>
      <w:sdt>
        <w:sdtPr>
          <w:id w:val="1583720909"/>
          <w:citation/>
        </w:sdtPr>
        <w:sdtContent>
          <w:r w:rsidR="00BF3F6E">
            <w:fldChar w:fldCharType="begin"/>
          </w:r>
          <w:r w:rsidR="00BF3F6E">
            <w:instrText xml:space="preserve"> CITATION Dai19 \l 1033 </w:instrText>
          </w:r>
          <w:r w:rsidR="00BF3F6E">
            <w:fldChar w:fldCharType="separate"/>
          </w:r>
          <w:r w:rsidR="00BF3F6E">
            <w:rPr>
              <w:noProof/>
            </w:rPr>
            <w:t xml:space="preserve"> (Dai Zovi, 2019)</w:t>
          </w:r>
          <w:r w:rsidR="00BF3F6E">
            <w:fldChar w:fldCharType="end"/>
          </w:r>
        </w:sdtContent>
      </w:sdt>
      <w:r w:rsidR="00BF3F6E">
        <w:t>.</w:t>
      </w:r>
      <w:r w:rsidR="0084796C">
        <w:t xml:space="preserve">  Those answers typically come from a </w:t>
      </w:r>
      <w:r>
        <w:t xml:space="preserve">feedback loop of </w:t>
      </w:r>
      <w:r w:rsidR="00E8318F">
        <w:t xml:space="preserve">identity, </w:t>
      </w:r>
      <w:r>
        <w:t>assessing, prioritizing</w:t>
      </w:r>
      <w:r w:rsidR="00BF3F6E">
        <w:t>,</w:t>
      </w:r>
      <w:r>
        <w:t xml:space="preserve"> mitigating</w:t>
      </w:r>
      <w:r w:rsidR="0084796C">
        <w:t>, and revising</w:t>
      </w:r>
      <w:r w:rsidR="00DB4B83">
        <w:t xml:space="preserve"> </w:t>
      </w:r>
      <w:r w:rsidR="00BF3F6E">
        <w:t>vulnerabilities</w:t>
      </w:r>
      <w:sdt>
        <w:sdtPr>
          <w:id w:val="2115399420"/>
          <w:citation/>
        </w:sdtPr>
        <w:sdtContent>
          <w:r w:rsidR="00BF3F6E">
            <w:fldChar w:fldCharType="begin"/>
          </w:r>
          <w:r w:rsidR="00BF3F6E">
            <w:instrText xml:space="preserve"> CITATION Gil11 \l 1033 </w:instrText>
          </w:r>
          <w:r w:rsidR="00BF3F6E">
            <w:fldChar w:fldCharType="separate"/>
          </w:r>
          <w:r w:rsidR="00BF3F6E">
            <w:rPr>
              <w:noProof/>
            </w:rPr>
            <w:t xml:space="preserve"> (Gillies, 2011)</w:t>
          </w:r>
          <w:r w:rsidR="00BF3F6E">
            <w:fldChar w:fldCharType="end"/>
          </w:r>
        </w:sdtContent>
      </w:sdt>
      <w:r>
        <w:t>.</w:t>
      </w:r>
    </w:p>
    <w:p w14:paraId="32C3B381" w14:textId="1AAA7E02" w:rsidR="008C3FC1" w:rsidRPr="00DD372B" w:rsidRDefault="008C3FC1" w:rsidP="008C3FC1">
      <w:pPr>
        <w:pStyle w:val="Heading1"/>
      </w:pPr>
      <w:r>
        <w:t>Risk Assessment</w:t>
      </w:r>
      <w:r w:rsidR="003209F9">
        <w:t xml:space="preserve"> Requirements</w:t>
      </w:r>
    </w:p>
    <w:p w14:paraId="7C88E821" w14:textId="6F2FFF30" w:rsidR="000E45E9" w:rsidRDefault="00DD372B" w:rsidP="00DD372B">
      <w:r>
        <w:t>Security assessments perform an audit of the people, processes, and products that are involved in a business workflow</w:t>
      </w:r>
      <w:r w:rsidR="00BF3F6E" w:rsidRPr="00BF3F6E">
        <w:t xml:space="preserve"> </w:t>
      </w:r>
      <w:sdt>
        <w:sdtPr>
          <w:id w:val="901645939"/>
          <w:citation/>
        </w:sdtPr>
        <w:sdtContent>
          <w:r w:rsidR="00BF3F6E">
            <w:fldChar w:fldCharType="begin"/>
          </w:r>
          <w:r w:rsidR="00BF3F6E">
            <w:instrText xml:space="preserve"> CITATION Hen18 \l 1033 </w:instrText>
          </w:r>
          <w:r w:rsidR="00BF3F6E">
            <w:fldChar w:fldCharType="separate"/>
          </w:r>
          <w:r w:rsidR="00BF3F6E">
            <w:rPr>
              <w:noProof/>
            </w:rPr>
            <w:t xml:space="preserve"> (Hennig, 2018)</w:t>
          </w:r>
          <w:r w:rsidR="00BF3F6E">
            <w:fldChar w:fldCharType="end"/>
          </w:r>
        </w:sdtContent>
      </w:sdt>
      <w:r>
        <w:t xml:space="preserve">.  This analysis needs to assess the controls at integration points and whether they are appropriate protections for </w:t>
      </w:r>
      <w:r w:rsidR="009F701E">
        <w:t xml:space="preserve">the criticality of those </w:t>
      </w:r>
      <w:r>
        <w:t>resource</w:t>
      </w:r>
      <w:r w:rsidR="009F701E">
        <w:t>s</w:t>
      </w:r>
      <w:sdt>
        <w:sdtPr>
          <w:id w:val="395257565"/>
          <w:citation/>
        </w:sdtPr>
        <w:sdtContent>
          <w:r w:rsidR="00BF3F6E">
            <w:fldChar w:fldCharType="begin"/>
          </w:r>
          <w:r w:rsidR="00BF3F6E">
            <w:instrText xml:space="preserve"> CITATION Com16 \l 1033 </w:instrText>
          </w:r>
          <w:r w:rsidR="00BF3F6E">
            <w:fldChar w:fldCharType="separate"/>
          </w:r>
          <w:r w:rsidR="00BF3F6E">
            <w:rPr>
              <w:noProof/>
            </w:rPr>
            <w:t xml:space="preserve"> (Combass &amp; Shilling, 2016)</w:t>
          </w:r>
          <w:r w:rsidR="00BF3F6E">
            <w:fldChar w:fldCharType="end"/>
          </w:r>
        </w:sdtContent>
      </w:sdt>
      <w:r>
        <w:t>.</w:t>
      </w:r>
      <w:r w:rsidR="000E45E9">
        <w:t xml:space="preserve"> Threat modeling is a formal process the enumerates these interactions and considers different spoofing, tampering, repudiation, disclosure, and elevation attacks</w:t>
      </w:r>
      <w:sdt>
        <w:sdtPr>
          <w:id w:val="1768651120"/>
          <w:citation/>
        </w:sdtPr>
        <w:sdtContent>
          <w:r w:rsidR="00BF3F6E">
            <w:fldChar w:fldCharType="begin"/>
          </w:r>
          <w:r w:rsidR="00BF3F6E">
            <w:instrText xml:space="preserve"> CITATION Koh99 \l 1033 </w:instrText>
          </w:r>
          <w:r w:rsidR="00BF3F6E">
            <w:fldChar w:fldCharType="separate"/>
          </w:r>
          <w:r w:rsidR="00BF3F6E">
            <w:rPr>
              <w:noProof/>
            </w:rPr>
            <w:t xml:space="preserve"> (Kohnfelder &amp; Garg, 1999)</w:t>
          </w:r>
          <w:r w:rsidR="00BF3F6E">
            <w:fldChar w:fldCharType="end"/>
          </w:r>
        </w:sdtContent>
      </w:sdt>
      <w:r w:rsidR="000E45E9">
        <w:t>.</w:t>
      </w:r>
    </w:p>
    <w:p w14:paraId="3AF43060" w14:textId="5CF9C48D" w:rsidR="00BF3F6E" w:rsidRDefault="009F701E" w:rsidP="00BF3F6E">
      <w:r>
        <w:t xml:space="preserve">After identifying the potential threats, a strategy needs to remove the vulnerability. </w:t>
      </w:r>
      <w:r w:rsidR="00BF3F6E">
        <w:t>Vulnerabilities exist at the intersection of system susceptibility, threat accessibility, and actor capability</w:t>
      </w:r>
      <w:r w:rsidR="00BF3F6E" w:rsidRPr="00E57D1A">
        <w:t xml:space="preserve"> </w:t>
      </w:r>
      <w:sdt>
        <w:sdtPr>
          <w:id w:val="-1120222829"/>
          <w:citation/>
        </w:sdtPr>
        <w:sdtContent>
          <w:r w:rsidR="00BF3F6E">
            <w:fldChar w:fldCharType="begin"/>
          </w:r>
          <w:r w:rsidR="00BF3F6E">
            <w:instrText xml:space="preserve">CITATION Bas181 \l 1033 </w:instrText>
          </w:r>
          <w:r w:rsidR="00BF3F6E">
            <w:fldChar w:fldCharType="separate"/>
          </w:r>
          <w:r w:rsidR="00BF3F6E">
            <w:rPr>
              <w:noProof/>
            </w:rPr>
            <w:t>(Baskerville, Rowe, &amp; Wolff, 2018)</w:t>
          </w:r>
          <w:r w:rsidR="00BF3F6E">
            <w:fldChar w:fldCharType="end"/>
          </w:r>
        </w:sdtContent>
      </w:sdt>
      <w:r w:rsidR="00BF3F6E">
        <w:t>.  Often removing one of these facets is more economical than the other.</w:t>
      </w:r>
    </w:p>
    <w:p w14:paraId="2B283912" w14:textId="77777777" w:rsidR="00330F8D" w:rsidRDefault="00330F8D" w:rsidP="00330F8D">
      <w:pPr>
        <w:pStyle w:val="Heading1"/>
      </w:pPr>
      <w:r>
        <w:t>Regulatory Requirements</w:t>
      </w:r>
    </w:p>
    <w:p w14:paraId="4D1FC1B2" w14:textId="6AB6593D" w:rsidR="003209F9" w:rsidRDefault="00330F8D" w:rsidP="00330F8D">
      <w:r>
        <w:t>Financial institutions need to maintain the confidentiality, integrity, and availability of customer data</w:t>
      </w:r>
      <w:sdt>
        <w:sdtPr>
          <w:id w:val="-916482614"/>
          <w:citation/>
        </w:sdtPr>
        <w:sdtContent>
          <w:r w:rsidR="00BF3F6E">
            <w:fldChar w:fldCharType="begin"/>
          </w:r>
          <w:r w:rsidR="00BF3F6E">
            <w:instrText xml:space="preserve"> CITATION Bro15 \l 1033 </w:instrText>
          </w:r>
          <w:r w:rsidR="00BF3F6E">
            <w:fldChar w:fldCharType="separate"/>
          </w:r>
          <w:r w:rsidR="00BF3F6E">
            <w:rPr>
              <w:noProof/>
            </w:rPr>
            <w:t xml:space="preserve"> (Brown, 2015)</w:t>
          </w:r>
          <w:r w:rsidR="00BF3F6E">
            <w:fldChar w:fldCharType="end"/>
          </w:r>
        </w:sdtContent>
      </w:sdt>
      <w:r>
        <w:t xml:space="preserve">.  When these expectations are not maintained, then it results in </w:t>
      </w:r>
      <w:r w:rsidR="00BF3F6E">
        <w:t xml:space="preserve">embarrassment </w:t>
      </w:r>
      <w:r w:rsidR="00BF3F6E">
        <w:t xml:space="preserve">and </w:t>
      </w:r>
      <w:r>
        <w:t xml:space="preserve">economic loss.  </w:t>
      </w:r>
    </w:p>
    <w:p w14:paraId="4122413A" w14:textId="63791EF6" w:rsidR="00330F8D" w:rsidRDefault="00330F8D" w:rsidP="00330F8D">
      <w:r>
        <w:t xml:space="preserve">Various regulatory boards have established </w:t>
      </w:r>
      <w:r w:rsidR="009F701E">
        <w:t>policy baselines that must adhere too</w:t>
      </w:r>
      <w:r>
        <w:t>.</w:t>
      </w:r>
    </w:p>
    <w:p w14:paraId="477A8CAC" w14:textId="437FF2C3" w:rsidR="00330F8D" w:rsidRDefault="00330F8D" w:rsidP="00330F8D">
      <w:pPr>
        <w:pStyle w:val="ListParagraph"/>
        <w:numPr>
          <w:ilvl w:val="0"/>
          <w:numId w:val="3"/>
        </w:numPr>
      </w:pPr>
      <w:r w:rsidRPr="00330F8D">
        <w:rPr>
          <w:i/>
          <w:iCs/>
        </w:rPr>
        <w:t xml:space="preserve">Sarbanes </w:t>
      </w:r>
      <w:r w:rsidRPr="00330F8D">
        <w:rPr>
          <w:i/>
          <w:iCs/>
        </w:rPr>
        <w:t>and Oxley Act (2002)</w:t>
      </w:r>
      <w:r>
        <w:rPr>
          <w:i/>
          <w:iCs/>
        </w:rPr>
        <w:t>.</w:t>
      </w:r>
      <w:r w:rsidRPr="00330F8D">
        <w:rPr>
          <w:i/>
          <w:iCs/>
        </w:rPr>
        <w:t xml:space="preserve"> </w:t>
      </w:r>
      <w:r>
        <w:t>Requires audit and control systems</w:t>
      </w:r>
    </w:p>
    <w:p w14:paraId="1F1A3B34" w14:textId="1E90EA8C" w:rsidR="00330F8D" w:rsidRDefault="00330F8D" w:rsidP="00330F8D">
      <w:pPr>
        <w:pStyle w:val="ListParagraph"/>
        <w:numPr>
          <w:ilvl w:val="0"/>
          <w:numId w:val="3"/>
        </w:numPr>
      </w:pPr>
      <w:r w:rsidRPr="00330F8D">
        <w:rPr>
          <w:i/>
          <w:iCs/>
        </w:rPr>
        <w:t>Payment Card Ind. Data Security Standard</w:t>
      </w:r>
      <w:r>
        <w:rPr>
          <w:i/>
          <w:iCs/>
        </w:rPr>
        <w:t xml:space="preserve"> (PCI)</w:t>
      </w:r>
      <w:r>
        <w:t>. Requires encryption of financial data</w:t>
      </w:r>
    </w:p>
    <w:p w14:paraId="749CDC67" w14:textId="5C29591C" w:rsidR="00330F8D" w:rsidRDefault="00330F8D" w:rsidP="00330F8D">
      <w:pPr>
        <w:pStyle w:val="ListParagraph"/>
        <w:numPr>
          <w:ilvl w:val="0"/>
          <w:numId w:val="3"/>
        </w:numPr>
      </w:pPr>
      <w:r>
        <w:rPr>
          <w:i/>
          <w:iCs/>
        </w:rPr>
        <w:t>General Data Protection Regulation (GDPR)</w:t>
      </w:r>
      <w:r>
        <w:rPr>
          <w:b/>
          <w:bCs/>
          <w:i/>
          <w:iCs/>
        </w:rPr>
        <w:t xml:space="preserve">. </w:t>
      </w:r>
      <w:r w:rsidRPr="00330F8D">
        <w:rPr>
          <w:i/>
          <w:iCs/>
        </w:rPr>
        <w:t>Requ</w:t>
      </w:r>
      <w:r>
        <w:rPr>
          <w:i/>
          <w:iCs/>
        </w:rPr>
        <w:t>ires European data to reside in the EU</w:t>
      </w:r>
    </w:p>
    <w:p w14:paraId="601EF0FA" w14:textId="77777777" w:rsidR="003209F9" w:rsidRDefault="003209F9" w:rsidP="003209F9">
      <w:pPr>
        <w:pStyle w:val="Heading1"/>
      </w:pPr>
      <w:r>
        <w:t>Taxonomy of Risk</w:t>
      </w:r>
    </w:p>
    <w:p w14:paraId="1E0F8BAD" w14:textId="319C3BFC" w:rsidR="003209F9" w:rsidRPr="008C3FC1" w:rsidRDefault="003209F9" w:rsidP="003209F9">
      <w:pPr>
        <w:jc w:val="center"/>
        <w:rPr>
          <w:rStyle w:val="SubtleEmphasis"/>
        </w:rPr>
      </w:pPr>
      <w:r>
        <w:rPr>
          <w:rStyle w:val="SubtleEmphasis"/>
        </w:rPr>
        <w:t xml:space="preserve">Figure </w:t>
      </w:r>
      <w:r w:rsidR="00C57860">
        <w:rPr>
          <w:rStyle w:val="SubtleEmphasis"/>
        </w:rPr>
        <w:t>2</w:t>
      </w:r>
      <w:r>
        <w:rPr>
          <w:rStyle w:val="SubtleEmphasis"/>
        </w:rPr>
        <w:t>: Taxonomy</w:t>
      </w:r>
    </w:p>
    <w:p w14:paraId="556E320E" w14:textId="77777777" w:rsidR="003209F9" w:rsidRDefault="003209F9" w:rsidP="003209F9">
      <w:r>
        <w:rPr>
          <w:noProof/>
        </w:rPr>
        <w:drawing>
          <wp:inline distT="0" distB="0" distL="0" distR="0" wp14:anchorId="651BD4B5" wp14:editId="77BC02FC">
            <wp:extent cx="2743200" cy="1031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031875"/>
                    </a:xfrm>
                    <a:prstGeom prst="rect">
                      <a:avLst/>
                    </a:prstGeom>
                    <a:noFill/>
                    <a:ln>
                      <a:noFill/>
                    </a:ln>
                  </pic:spPr>
                </pic:pic>
              </a:graphicData>
            </a:graphic>
          </wp:inline>
        </w:drawing>
      </w:r>
    </w:p>
    <w:p w14:paraId="0BA3B35B" w14:textId="312AB487" w:rsidR="00BF3F6E" w:rsidRDefault="003209F9" w:rsidP="003209F9">
      <w:r>
        <w:t>A taxonomy represents a hierarchical system for entity classification</w:t>
      </w:r>
      <w:r w:rsidR="00C57860">
        <w:t xml:space="preserve"> (see Figure 2)</w:t>
      </w:r>
      <w:r>
        <w:t xml:space="preserve">.  NCUF uses this approach to group related </w:t>
      </w:r>
      <w:r>
        <w:lastRenderedPageBreak/>
        <w:t>items together</w:t>
      </w:r>
      <w:r w:rsidR="003B13FE">
        <w:t xml:space="preserve">, to convey the context of each task and </w:t>
      </w:r>
      <w:r w:rsidR="005B7173">
        <w:t>enable</w:t>
      </w:r>
      <w:r w:rsidR="003B13FE">
        <w:t xml:space="preserve"> </w:t>
      </w:r>
      <w:r w:rsidR="009F701E">
        <w:t>prioritization</w:t>
      </w:r>
      <w:r w:rsidR="003B13FE">
        <w:t xml:space="preserve"> conversations</w:t>
      </w:r>
      <w:r>
        <w:t>.</w:t>
      </w:r>
    </w:p>
    <w:p w14:paraId="4B1A75B3" w14:textId="77777777" w:rsidR="003209F9" w:rsidRDefault="003209F9" w:rsidP="003209F9">
      <w:pPr>
        <w:pStyle w:val="Heading1"/>
      </w:pPr>
      <w:r>
        <w:t>Primary Risks</w:t>
      </w:r>
    </w:p>
    <w:p w14:paraId="29827596" w14:textId="0FEBB155" w:rsidR="003209F9" w:rsidRDefault="003209F9" w:rsidP="003209F9">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C57860">
        <w:t xml:space="preserve">  </w:t>
      </w:r>
      <w:r>
        <w:t>Nearly half of security incidents come from negligence, a quarter from external actors, and the remainder from technical glitches</w:t>
      </w:r>
      <w:r w:rsidRPr="00E57D1A">
        <w:t xml:space="preserve"> </w:t>
      </w:r>
      <w:sdt>
        <w:sdtPr>
          <w:id w:val="1569614785"/>
          <w:citation/>
        </w:sdtPr>
        <w:sdtContent>
          <w:r>
            <w:fldChar w:fldCharType="begin"/>
          </w:r>
          <w:r>
            <w:instrText xml:space="preserve">CITATION Val17 \l 1033 </w:instrText>
          </w:r>
          <w:r>
            <w:fldChar w:fldCharType="separate"/>
          </w:r>
          <w:r>
            <w:rPr>
              <w:noProof/>
            </w:rPr>
            <w:t>(Valiente, 2017)</w:t>
          </w:r>
          <w:r>
            <w:fldChar w:fldCharType="end"/>
          </w:r>
        </w:sdtContent>
      </w:sdt>
      <w:r>
        <w:t xml:space="preserve">.  These statistics highlight the criticality of starting with controls that limit the blast radius of human errors.  </w:t>
      </w:r>
    </w:p>
    <w:p w14:paraId="21374773" w14:textId="77777777" w:rsidR="003209F9" w:rsidRPr="008C3FC1" w:rsidRDefault="003209F9" w:rsidP="003209F9">
      <w:pPr>
        <w:pStyle w:val="Heading1"/>
      </w:pPr>
      <w:r>
        <w:t>Misconfiguration Networks</w:t>
      </w:r>
    </w:p>
    <w:p w14:paraId="0E41E3FD" w14:textId="77777777" w:rsidR="00C57860" w:rsidRDefault="003209F9" w:rsidP="003209F9">
      <w:bookmarkStart w:id="1" w:name="_Hlk42438466"/>
      <w:r>
        <w:t>The misconfiguration of service policy can result in security incidents like outages or device compromise</w:t>
      </w:r>
      <w:r w:rsidR="00C57860">
        <w:t xml:space="preserve">.  </w:t>
      </w:r>
    </w:p>
    <w:p w14:paraId="46EB3720" w14:textId="0C896705" w:rsidR="003209F9" w:rsidRDefault="003209F9" w:rsidP="003209F9">
      <w:r>
        <w:t>NCUF’s network topology spans five sites, and this introduces challenges keeping configuration settings coherent.  For instance, the reuse of MAC addresses causes erroneous routes</w:t>
      </w:r>
      <w:r w:rsidR="00D14BED">
        <w:t xml:space="preserve"> and inconsistent transmissions</w:t>
      </w:r>
      <w:r>
        <w:t>.</w:t>
      </w:r>
      <w:r w:rsidR="0095761F">
        <w:t xml:space="preserve"> </w:t>
      </w:r>
      <w:r>
        <w:t xml:space="preserve">There are several different solutions to this problem, such as partitioning the address space, where the first </w:t>
      </w:r>
      <w:r w:rsidR="009F701E">
        <w:t xml:space="preserve">byte in the </w:t>
      </w:r>
      <w:r>
        <w:t xml:space="preserve">MAC address encodes the site number.  Another approach could rely on Enterprise Resource Management (ERM) software to </w:t>
      </w:r>
      <w:r w:rsidR="00E92582">
        <w:t xml:space="preserve">implement a virtual MAC address </w:t>
      </w:r>
      <w:r>
        <w:t>check</w:t>
      </w:r>
      <w:r w:rsidR="00E92582">
        <w:t>-</w:t>
      </w:r>
      <w:r>
        <w:t>out solution.</w:t>
      </w:r>
      <w:bookmarkEnd w:id="1"/>
    </w:p>
    <w:p w14:paraId="717CD875" w14:textId="02DC878C" w:rsidR="00D55444" w:rsidRDefault="00D55444" w:rsidP="00D55444">
      <w:pPr>
        <w:pStyle w:val="Heading1"/>
      </w:pPr>
      <w:r>
        <w:t>Collusion and Segregating of Duties (</w:t>
      </w:r>
      <w:proofErr w:type="spellStart"/>
      <w:r>
        <w:t>SoD</w:t>
      </w:r>
      <w:proofErr w:type="spellEnd"/>
      <w:r>
        <w:t>)</w:t>
      </w:r>
    </w:p>
    <w:p w14:paraId="7028143E" w14:textId="2069C520" w:rsidR="00D55444" w:rsidRDefault="00D55444" w:rsidP="00D55444">
      <w:r>
        <w:t xml:space="preserve">The objective of </w:t>
      </w:r>
      <w:proofErr w:type="spellStart"/>
      <w:r>
        <w:t>SoD</w:t>
      </w:r>
      <w:proofErr w:type="spellEnd"/>
      <w:r>
        <w:t xml:space="preserve"> is to remove single points of failure from the organizational hierarchy.  For instance, if an employee can purchase equipment and audit the inventory, then they could be tempted to make false invoices and embezzle the funds.  NCUF </w:t>
      </w:r>
      <w:r>
        <w:t xml:space="preserve">minimizes this scenario by assigning these roles to different employees.  However, there is also a risk that these different team members join forces, through collusion, to sidestep </w:t>
      </w:r>
      <w:proofErr w:type="spellStart"/>
      <w:r w:rsidR="00BF3F6E">
        <w:t>SoD</w:t>
      </w:r>
      <w:proofErr w:type="spellEnd"/>
      <w:r w:rsidR="00BF3F6E">
        <w:t xml:space="preserve"> </w:t>
      </w:r>
      <w:r>
        <w:t>protections.</w:t>
      </w:r>
    </w:p>
    <w:p w14:paraId="23C80FC7" w14:textId="5875790B" w:rsidR="008C3FC1" w:rsidRDefault="008C3FC1" w:rsidP="00D55444">
      <w:r>
        <w:t xml:space="preserve">One solution is </w:t>
      </w:r>
      <w:r w:rsidR="003209F9">
        <w:t xml:space="preserve">to assign responsibility such that </w:t>
      </w:r>
      <w:r>
        <w:t>cross</w:t>
      </w:r>
      <w:r w:rsidR="00954AAA">
        <w:t>-</w:t>
      </w:r>
      <w:r>
        <w:t>validat</w:t>
      </w:r>
      <w:r w:rsidR="003209F9">
        <w:t xml:space="preserve">ion occurs (see </w:t>
      </w:r>
      <w:r>
        <w:t xml:space="preserve">Figure </w:t>
      </w:r>
      <w:r w:rsidR="00C57860">
        <w:t>3</w:t>
      </w:r>
      <w:r w:rsidR="003209F9">
        <w:t>)</w:t>
      </w:r>
      <w:r>
        <w:t>.  Alice is a manager in IT that audits the finance</w:t>
      </w:r>
      <w:r w:rsidR="003209F9">
        <w:t xml:space="preserve"> department</w:t>
      </w:r>
      <w:r>
        <w:t xml:space="preserve">.  She has little incentive to collude with the primary user Charlie because Bob </w:t>
      </w:r>
      <w:r w:rsidR="00954AAA">
        <w:t xml:space="preserve">audits </w:t>
      </w:r>
      <w:r w:rsidR="003209F9">
        <w:t xml:space="preserve">those </w:t>
      </w:r>
      <w:r>
        <w:t>interactions.  Meanwhile, Bob is a manager in the HR department</w:t>
      </w:r>
      <w:r w:rsidR="00954AAA">
        <w:t xml:space="preserve"> with auditing by</w:t>
      </w:r>
      <w:r>
        <w:t xml:space="preserve"> Charlie.</w:t>
      </w:r>
      <w:r w:rsidR="00BF3F6E">
        <w:t xml:space="preserve">  This cross-validation solution also helps to minimize the number of employees for cost</w:t>
      </w:r>
      <w:r w:rsidR="00D14BED">
        <w:t>-</w:t>
      </w:r>
      <w:r w:rsidR="00BF3F6E">
        <w:t>saving purposes.</w:t>
      </w:r>
    </w:p>
    <w:p w14:paraId="22AE6F11" w14:textId="4FEF127F" w:rsidR="008C3FC1" w:rsidRPr="008C3FC1" w:rsidRDefault="008C3FC1" w:rsidP="008C3FC1">
      <w:pPr>
        <w:jc w:val="center"/>
        <w:rPr>
          <w:rStyle w:val="SubtleEmphasis"/>
        </w:rPr>
      </w:pPr>
      <w:r>
        <w:rPr>
          <w:rStyle w:val="SubtleEmphasis"/>
        </w:rPr>
        <w:t xml:space="preserve">Figure </w:t>
      </w:r>
      <w:r w:rsidR="00C57860">
        <w:rPr>
          <w:rStyle w:val="SubtleEmphasis"/>
        </w:rPr>
        <w:t>3</w:t>
      </w:r>
      <w:r>
        <w:rPr>
          <w:rStyle w:val="SubtleEmphasis"/>
        </w:rPr>
        <w:t xml:space="preserve">: Minimizing Collusion &amp; </w:t>
      </w:r>
      <w:proofErr w:type="spellStart"/>
      <w:r>
        <w:rPr>
          <w:rStyle w:val="SubtleEmphasis"/>
        </w:rPr>
        <w:t>SoD</w:t>
      </w:r>
      <w:proofErr w:type="spellEnd"/>
    </w:p>
    <w:p w14:paraId="6479C3F8" w14:textId="6D604E72" w:rsidR="008C3FC1" w:rsidRDefault="008C3FC1" w:rsidP="008C3FC1">
      <w:pPr>
        <w:jc w:val="center"/>
      </w:pPr>
      <w:r>
        <w:rPr>
          <w:noProof/>
        </w:rPr>
        <w:drawing>
          <wp:inline distT="0" distB="0" distL="0" distR="0" wp14:anchorId="7F47848D" wp14:editId="128B3F60">
            <wp:extent cx="2266950" cy="16682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7308" cy="2330762"/>
                    </a:xfrm>
                    <a:prstGeom prst="rect">
                      <a:avLst/>
                    </a:prstGeom>
                  </pic:spPr>
                </pic:pic>
              </a:graphicData>
            </a:graphic>
          </wp:inline>
        </w:drawing>
      </w:r>
    </w:p>
    <w:p w14:paraId="71DB2E4B" w14:textId="13F398D8" w:rsidR="00330F8D" w:rsidRDefault="00330F8D" w:rsidP="00330F8D">
      <w:pPr>
        <w:pStyle w:val="Heading1"/>
      </w:pPr>
      <w:r>
        <w:t>Avoiding Compromise</w:t>
      </w:r>
    </w:p>
    <w:p w14:paraId="5D1A02B3" w14:textId="530014DB" w:rsidR="00330F8D" w:rsidRDefault="00330F8D" w:rsidP="00330F8D">
      <w:r>
        <w:t>External actors attack the organization with vulnerability scanners, phishing scams, denial of service (DoS), and malware</w:t>
      </w:r>
      <w:r w:rsidRPr="00E600D2">
        <w:t xml:space="preserve"> </w:t>
      </w:r>
      <w:sdt>
        <w:sdtPr>
          <w:id w:val="-2059923441"/>
          <w:citation/>
        </w:sdtPr>
        <w:sdtContent>
          <w:r>
            <w:fldChar w:fldCharType="begin"/>
          </w:r>
          <w:r>
            <w:instrText xml:space="preserve">CITATION Lee17 \l 1033 </w:instrText>
          </w:r>
          <w:r>
            <w:fldChar w:fldCharType="separate"/>
          </w:r>
          <w:r>
            <w:rPr>
              <w:noProof/>
            </w:rPr>
            <w:t xml:space="preserve"> (Lee, Moon, &amp; Park, 2017)</w:t>
          </w:r>
          <w:r>
            <w:fldChar w:fldCharType="end"/>
          </w:r>
        </w:sdtContent>
      </w:sdt>
      <w:r>
        <w:t>.</w:t>
      </w:r>
      <w:r>
        <w:t xml:space="preserve">  The business can reduce the success of th</w:t>
      </w:r>
      <w:r w:rsidR="003209F9">
        <w:t>e</w:t>
      </w:r>
      <w:r>
        <w:t xml:space="preserve">se attacks with firewall policies, anti-virus, and Intrusion Detection/Prevention (IDS/IPS) software.  </w:t>
      </w:r>
    </w:p>
    <w:p w14:paraId="033B436E" w14:textId="6E53F7D2" w:rsidR="00213DA3" w:rsidRDefault="00330F8D" w:rsidP="00330F8D">
      <w:r>
        <w:t xml:space="preserve">When a compromise is detected, then </w:t>
      </w:r>
      <w:r w:rsidR="009F701E">
        <w:t>that</w:t>
      </w:r>
      <w:r>
        <w:t xml:space="preserve"> machine needs to be taken out of the rotation and investigated. After discovering the origin of </w:t>
      </w:r>
      <w:r w:rsidR="003209F9">
        <w:t xml:space="preserve">the </w:t>
      </w:r>
      <w:r>
        <w:t xml:space="preserve">breach, updates to the security profile need to account for </w:t>
      </w:r>
      <w:r w:rsidR="009F701E">
        <w:t>the intrusion</w:t>
      </w:r>
      <w:r>
        <w:t xml:space="preserve">.  </w:t>
      </w:r>
      <w:r w:rsidR="00213DA3">
        <w:t xml:space="preserve">That could involve changes to </w:t>
      </w:r>
      <w:r w:rsidR="009F701E">
        <w:t xml:space="preserve">access controls, </w:t>
      </w:r>
      <w:r w:rsidR="009F701E">
        <w:t xml:space="preserve">patch and quota </w:t>
      </w:r>
      <w:r w:rsidR="00213DA3">
        <w:t xml:space="preserve">management, </w:t>
      </w:r>
      <w:r>
        <w:t xml:space="preserve">or a broader mitigation </w:t>
      </w:r>
      <w:r w:rsidR="00213DA3">
        <w:t xml:space="preserve">strategy </w:t>
      </w:r>
      <w:r>
        <w:t>effort.</w:t>
      </w:r>
    </w:p>
    <w:sdt>
      <w:sdtPr>
        <w:id w:val="1107854758"/>
        <w:docPartObj>
          <w:docPartGallery w:val="Bibliographies"/>
          <w:docPartUnique/>
        </w:docPartObj>
      </w:sdtPr>
      <w:sdtEndPr>
        <w:rPr>
          <w:b w:val="0"/>
          <w:bCs w:val="0"/>
        </w:rPr>
      </w:sdtEndPr>
      <w:sdtContent>
        <w:p w14:paraId="3E1984CF" w14:textId="0EC119B8" w:rsidR="00904F13" w:rsidRPr="00904F13" w:rsidRDefault="00904F13">
          <w:pPr>
            <w:pStyle w:val="Heading1"/>
            <w:rPr>
              <w:b w:val="0"/>
              <w:bCs w:val="0"/>
            </w:rPr>
          </w:pPr>
          <w:r w:rsidRPr="00904F13">
            <w:rPr>
              <w:b w:val="0"/>
              <w:bCs w:val="0"/>
            </w:rPr>
            <w:t>References</w:t>
          </w:r>
        </w:p>
        <w:sdt>
          <w:sdtPr>
            <w:id w:val="-573587230"/>
            <w:bibliography/>
          </w:sdtPr>
          <w:sdtContent>
            <w:p w14:paraId="180F361E" w14:textId="46F7CED5" w:rsidR="00904F13" w:rsidRDefault="00904F13" w:rsidP="00904F13">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1A9BD03A" w14:textId="77777777" w:rsidR="00904F13" w:rsidRDefault="00904F13" w:rsidP="00904F13">
              <w:pPr>
                <w:pStyle w:val="Bibliography"/>
                <w:ind w:left="720" w:hanging="720"/>
                <w:rPr>
                  <w:noProof/>
                </w:rPr>
              </w:pPr>
              <w:r>
                <w:rPr>
                  <w:noProof/>
                </w:rPr>
                <w:t xml:space="preserve">Brown, T. (2015). A Primer on Data Security. </w:t>
              </w:r>
              <w:r>
                <w:rPr>
                  <w:i/>
                  <w:iCs/>
                  <w:noProof/>
                </w:rPr>
                <w:t>CPA Journal, 85</w:t>
              </w:r>
              <w:r>
                <w:rPr>
                  <w:noProof/>
                </w:rPr>
                <w:t>(5), 58-62. Retrieved from https://search-ebscohost-com.proxy1.ncu.edu/login.aspx?direct=true&amp;db=ofs&amp;AN=102909750&amp;site=eds-live</w:t>
              </w:r>
            </w:p>
            <w:p w14:paraId="669004CE" w14:textId="7C716E32" w:rsidR="00904F13" w:rsidRDefault="00904F13" w:rsidP="00904F13">
              <w:pPr>
                <w:pStyle w:val="Bibliography"/>
                <w:ind w:left="720" w:hanging="720"/>
                <w:rPr>
                  <w:noProof/>
                </w:rPr>
              </w:pPr>
              <w:r>
                <w:rPr>
                  <w:noProof/>
                </w:rPr>
                <w:t xml:space="preserve">Combass, T., &amp; Shilling, A. (2016). Integrating cybersecurity into NAVAIR OTPS acquisition. </w:t>
              </w:r>
              <w:r>
                <w:rPr>
                  <w:i/>
                  <w:iCs/>
                  <w:noProof/>
                </w:rPr>
                <w:t>Institute of Electrical and Electronics Engineering AUTOTESTCON</w:t>
              </w:r>
              <w:r>
                <w:rPr>
                  <w:noProof/>
                </w:rPr>
                <w:t>, (pp. 1-5). Anaheim, CA. doi:https://doi-org.proxy1.ncu.edu/10.1109/AUTEST.2016.7589632</w:t>
              </w:r>
            </w:p>
            <w:p w14:paraId="3E153478" w14:textId="77777777" w:rsidR="00904F13" w:rsidRDefault="00904F13" w:rsidP="00904F13">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4E8AAD12" w14:textId="325693F6" w:rsidR="00904F13" w:rsidRDefault="00904F13" w:rsidP="00904F1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391E5E56" w14:textId="77777777" w:rsidR="00904F13" w:rsidRDefault="00904F13" w:rsidP="00904F13">
              <w:pPr>
                <w:pStyle w:val="Bibliography"/>
                <w:ind w:left="720" w:hanging="720"/>
                <w:rPr>
                  <w:noProof/>
                </w:rPr>
              </w:pPr>
              <w:r>
                <w:rPr>
                  <w:noProof/>
                </w:rPr>
                <w:t xml:space="preserve">Hennig, N. (2018). Privacy and Security Online: Best Practices for Cybersecurity. </w:t>
              </w:r>
              <w:r>
                <w:rPr>
                  <w:i/>
                  <w:iCs/>
                  <w:noProof/>
                </w:rPr>
                <w:t>Library Technology Reports, 54</w:t>
              </w:r>
              <w:r>
                <w:rPr>
                  <w:noProof/>
                </w:rPr>
                <w:t>(3), 1-37. Retrieved from https://search-ebscohost-com.proxy1.ncu.edu/login.aspx?dire</w:t>
              </w:r>
              <w:r>
                <w:rPr>
                  <w:noProof/>
                </w:rPr>
                <w:t>ct=true&amp;db=ehh&amp;AN=128707555&amp;site=eds-live</w:t>
              </w:r>
            </w:p>
            <w:p w14:paraId="5D15D811" w14:textId="77777777" w:rsidR="00904F13" w:rsidRDefault="00904F13" w:rsidP="00904F13">
              <w:pPr>
                <w:pStyle w:val="Bibliography"/>
                <w:ind w:left="720" w:hanging="720"/>
                <w:rPr>
                  <w:noProof/>
                </w:rPr>
              </w:pPr>
              <w:r>
                <w:rPr>
                  <w:noProof/>
                </w:rPr>
                <w:t xml:space="preserve">Kohnfelder, L., &amp; Garg, P. (1999, April 1). </w:t>
              </w:r>
              <w:r>
                <w:rPr>
                  <w:i/>
                  <w:iCs/>
                  <w:noProof/>
                </w:rPr>
                <w:t>The threats to our products</w:t>
              </w:r>
              <w:r>
                <w:rPr>
                  <w:noProof/>
                </w:rPr>
                <w:t>. Retrieved June 7, 2020, from Microsoft Security Blog: https://www.microsoft.com/security/blog/2009/08/27/the-threats-to-our-products/</w:t>
              </w:r>
            </w:p>
            <w:p w14:paraId="2A0EE150" w14:textId="77777777" w:rsidR="00904F13" w:rsidRDefault="00904F13" w:rsidP="00904F1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17E68B70" w14:textId="77777777" w:rsidR="00904F13" w:rsidRDefault="00904F13" w:rsidP="00904F13">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2800535" w14:textId="77777777" w:rsidR="00904F13" w:rsidRDefault="00904F13" w:rsidP="00904F13">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7408CB65" w14:textId="14760596" w:rsidR="00904F13" w:rsidRDefault="00904F13" w:rsidP="00904F13">
              <w:r>
                <w:rPr>
                  <w:b/>
                  <w:bCs/>
                  <w:noProof/>
                </w:rPr>
                <w:fldChar w:fldCharType="end"/>
              </w:r>
            </w:p>
          </w:sdtContent>
        </w:sdt>
      </w:sdtContent>
    </w:sdt>
    <w:p w14:paraId="587DA9B6" w14:textId="77777777" w:rsidR="00904F13" w:rsidRPr="00330F8D" w:rsidRDefault="00904F13" w:rsidP="00330F8D"/>
    <w:sectPr w:rsidR="00904F13" w:rsidRPr="00330F8D" w:rsidSect="001313A8">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89534" w14:textId="77777777" w:rsidR="007B6CA6" w:rsidRDefault="007B6CA6" w:rsidP="009F701E">
      <w:pPr>
        <w:spacing w:after="0"/>
      </w:pPr>
      <w:r>
        <w:separator/>
      </w:r>
    </w:p>
  </w:endnote>
  <w:endnote w:type="continuationSeparator" w:id="0">
    <w:p w14:paraId="07D586C8" w14:textId="77777777" w:rsidR="007B6CA6" w:rsidRDefault="007B6CA6" w:rsidP="009F7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BA6A1" w14:textId="77777777" w:rsidR="009F701E" w:rsidRDefault="009F7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3CD9B4" w14:textId="77777777" w:rsidR="009F701E" w:rsidRDefault="009F70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EB5CD" w14:textId="77777777" w:rsidR="009F701E" w:rsidRDefault="009F7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8DDCE" w14:textId="77777777" w:rsidR="007B6CA6" w:rsidRDefault="007B6CA6" w:rsidP="009F701E">
      <w:pPr>
        <w:spacing w:after="0"/>
      </w:pPr>
      <w:r>
        <w:separator/>
      </w:r>
    </w:p>
  </w:footnote>
  <w:footnote w:type="continuationSeparator" w:id="0">
    <w:p w14:paraId="3B644A61" w14:textId="77777777" w:rsidR="007B6CA6" w:rsidRDefault="007B6CA6" w:rsidP="009F70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44C5F4" w14:textId="77777777" w:rsidR="009F701E" w:rsidRDefault="009F70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4060526"/>
      <w:docPartObj>
        <w:docPartGallery w:val="Page Numbers (Top of Page)"/>
        <w:docPartUnique/>
      </w:docPartObj>
    </w:sdtPr>
    <w:sdtEndPr>
      <w:rPr>
        <w:noProof/>
      </w:rPr>
    </w:sdtEndPr>
    <w:sdtContent>
      <w:p w14:paraId="1C9FEEC8" w14:textId="7184146E" w:rsidR="009F701E" w:rsidRDefault="009F701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017BAF" w14:textId="77777777" w:rsidR="009F701E" w:rsidRDefault="009F70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CFB427" w14:textId="77777777" w:rsidR="009F701E" w:rsidRDefault="009F70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4384E"/>
    <w:multiLevelType w:val="hybridMultilevel"/>
    <w:tmpl w:val="43B2569A"/>
    <w:lvl w:ilvl="0" w:tplc="F53EDC7C">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4F6EC2"/>
    <w:multiLevelType w:val="hybridMultilevel"/>
    <w:tmpl w:val="C11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C34494"/>
    <w:multiLevelType w:val="hybridMultilevel"/>
    <w:tmpl w:val="537A011E"/>
    <w:lvl w:ilvl="0" w:tplc="1A2EC516">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A0NDY2MDE1NDRS0lEKTi0uzszPAykwrgUAx9MB1SwAAAA="/>
  </w:docVars>
  <w:rsids>
    <w:rsidRoot w:val="001313A8"/>
    <w:rsid w:val="000E45E9"/>
    <w:rsid w:val="000E7436"/>
    <w:rsid w:val="001313A8"/>
    <w:rsid w:val="001913BF"/>
    <w:rsid w:val="001B27C5"/>
    <w:rsid w:val="00213DA3"/>
    <w:rsid w:val="00261482"/>
    <w:rsid w:val="002743E8"/>
    <w:rsid w:val="003008A2"/>
    <w:rsid w:val="003209F9"/>
    <w:rsid w:val="0033010F"/>
    <w:rsid w:val="00330F8D"/>
    <w:rsid w:val="00342974"/>
    <w:rsid w:val="003B13FE"/>
    <w:rsid w:val="003D7D08"/>
    <w:rsid w:val="00405924"/>
    <w:rsid w:val="004F1B8E"/>
    <w:rsid w:val="00561C67"/>
    <w:rsid w:val="00596C56"/>
    <w:rsid w:val="005B7173"/>
    <w:rsid w:val="006A3D5D"/>
    <w:rsid w:val="0074382D"/>
    <w:rsid w:val="007B6CA6"/>
    <w:rsid w:val="0084796C"/>
    <w:rsid w:val="00850072"/>
    <w:rsid w:val="008673DD"/>
    <w:rsid w:val="008B585E"/>
    <w:rsid w:val="008C3FC1"/>
    <w:rsid w:val="00904F13"/>
    <w:rsid w:val="009175F2"/>
    <w:rsid w:val="00954AAA"/>
    <w:rsid w:val="0095761F"/>
    <w:rsid w:val="009812B6"/>
    <w:rsid w:val="009D3493"/>
    <w:rsid w:val="009F3065"/>
    <w:rsid w:val="009F701E"/>
    <w:rsid w:val="00A56FF1"/>
    <w:rsid w:val="00BF3F6E"/>
    <w:rsid w:val="00C12FA2"/>
    <w:rsid w:val="00C54669"/>
    <w:rsid w:val="00C57860"/>
    <w:rsid w:val="00D14BED"/>
    <w:rsid w:val="00D55444"/>
    <w:rsid w:val="00DB4B83"/>
    <w:rsid w:val="00DD372B"/>
    <w:rsid w:val="00E57D1A"/>
    <w:rsid w:val="00E600D2"/>
    <w:rsid w:val="00E8318F"/>
    <w:rsid w:val="00E92582"/>
    <w:rsid w:val="00EC2C0D"/>
    <w:rsid w:val="00F25ACF"/>
    <w:rsid w:val="00FE3D6D"/>
    <w:rsid w:val="00FF4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EF1A"/>
  <w15:chartTrackingRefBased/>
  <w15:docId w15:val="{8C1BE962-31F3-42E1-B133-BC67D2FD0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F1"/>
    <w:pPr>
      <w:spacing w:after="200" w:line="240" w:lineRule="auto"/>
      <w:jc w:val="both"/>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A56FF1"/>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13A8"/>
    <w:rPr>
      <w:sz w:val="16"/>
      <w:szCs w:val="16"/>
    </w:rPr>
  </w:style>
  <w:style w:type="paragraph" w:styleId="CommentText">
    <w:name w:val="annotation text"/>
    <w:basedOn w:val="Normal"/>
    <w:link w:val="CommentTextChar"/>
    <w:uiPriority w:val="99"/>
    <w:unhideWhenUsed/>
    <w:rsid w:val="001313A8"/>
    <w:rPr>
      <w:sz w:val="20"/>
      <w:szCs w:val="20"/>
    </w:rPr>
  </w:style>
  <w:style w:type="character" w:customStyle="1" w:styleId="CommentTextChar">
    <w:name w:val="Comment Text Char"/>
    <w:basedOn w:val="DefaultParagraphFont"/>
    <w:link w:val="CommentText"/>
    <w:uiPriority w:val="99"/>
    <w:rsid w:val="001313A8"/>
    <w:rPr>
      <w:rFonts w:eastAsiaTheme="minorEastAsia"/>
      <w:sz w:val="20"/>
      <w:szCs w:val="20"/>
    </w:rPr>
  </w:style>
  <w:style w:type="paragraph" w:styleId="BalloonText">
    <w:name w:val="Balloon Text"/>
    <w:basedOn w:val="Normal"/>
    <w:link w:val="BalloonTextChar"/>
    <w:uiPriority w:val="99"/>
    <w:semiHidden/>
    <w:unhideWhenUsed/>
    <w:rsid w:val="00131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3A8"/>
    <w:rPr>
      <w:rFonts w:ascii="Segoe UI" w:eastAsiaTheme="minorEastAsia" w:hAnsi="Segoe UI" w:cs="Segoe UI"/>
      <w:sz w:val="18"/>
      <w:szCs w:val="18"/>
    </w:rPr>
  </w:style>
  <w:style w:type="paragraph" w:styleId="ListParagraph">
    <w:name w:val="List Paragraph"/>
    <w:basedOn w:val="Normal"/>
    <w:uiPriority w:val="34"/>
    <w:qFormat/>
    <w:rsid w:val="001313A8"/>
    <w:pPr>
      <w:ind w:left="720"/>
      <w:contextualSpacing/>
    </w:pPr>
  </w:style>
  <w:style w:type="paragraph" w:styleId="Title">
    <w:name w:val="Title"/>
    <w:basedOn w:val="Normal"/>
    <w:next w:val="Normal"/>
    <w:link w:val="TitleChar"/>
    <w:uiPriority w:val="10"/>
    <w:qFormat/>
    <w:rsid w:val="00A56FF1"/>
    <w:pPr>
      <w:jc w:val="center"/>
    </w:pPr>
    <w:rPr>
      <w:b/>
      <w:bCs/>
    </w:rPr>
  </w:style>
  <w:style w:type="character" w:customStyle="1" w:styleId="TitleChar">
    <w:name w:val="Title Char"/>
    <w:basedOn w:val="DefaultParagraphFont"/>
    <w:link w:val="Title"/>
    <w:uiPriority w:val="10"/>
    <w:rsid w:val="00A56FF1"/>
    <w:rPr>
      <w:rFonts w:ascii="Times New Roman" w:eastAsiaTheme="minorEastAsia" w:hAnsi="Times New Roman" w:cs="Times New Roman"/>
      <w:b/>
      <w:bCs/>
      <w:sz w:val="24"/>
      <w:szCs w:val="24"/>
    </w:rPr>
  </w:style>
  <w:style w:type="character" w:customStyle="1" w:styleId="Heading1Char">
    <w:name w:val="Heading 1 Char"/>
    <w:basedOn w:val="DefaultParagraphFont"/>
    <w:link w:val="Heading1"/>
    <w:uiPriority w:val="9"/>
    <w:rsid w:val="00A56FF1"/>
    <w:rPr>
      <w:rFonts w:ascii="Times New Roman" w:eastAsiaTheme="minorEastAsia" w:hAnsi="Times New Roman" w:cs="Times New Roman"/>
      <w:b/>
      <w:bCs/>
      <w:sz w:val="24"/>
      <w:szCs w:val="24"/>
    </w:rPr>
  </w:style>
  <w:style w:type="table" w:styleId="TableGrid">
    <w:name w:val="Table Grid"/>
    <w:basedOn w:val="TableNormal"/>
    <w:uiPriority w:val="39"/>
    <w:rsid w:val="0085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46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Emphasis">
    <w:name w:val="Subtle Emphasis"/>
    <w:uiPriority w:val="19"/>
    <w:qFormat/>
    <w:rsid w:val="008C3FC1"/>
    <w:rPr>
      <w:sz w:val="20"/>
      <w:szCs w:val="20"/>
    </w:rPr>
  </w:style>
  <w:style w:type="paragraph" w:styleId="Bibliography">
    <w:name w:val="Bibliography"/>
    <w:basedOn w:val="Normal"/>
    <w:next w:val="Normal"/>
    <w:uiPriority w:val="37"/>
    <w:unhideWhenUsed/>
    <w:rsid w:val="00904F13"/>
  </w:style>
  <w:style w:type="paragraph" w:styleId="Header">
    <w:name w:val="header"/>
    <w:basedOn w:val="Normal"/>
    <w:link w:val="HeaderChar"/>
    <w:uiPriority w:val="99"/>
    <w:unhideWhenUsed/>
    <w:rsid w:val="009F701E"/>
    <w:pPr>
      <w:tabs>
        <w:tab w:val="center" w:pos="4680"/>
        <w:tab w:val="right" w:pos="9360"/>
      </w:tabs>
      <w:spacing w:after="0"/>
    </w:pPr>
  </w:style>
  <w:style w:type="character" w:customStyle="1" w:styleId="HeaderChar">
    <w:name w:val="Header Char"/>
    <w:basedOn w:val="DefaultParagraphFont"/>
    <w:link w:val="Header"/>
    <w:uiPriority w:val="99"/>
    <w:rsid w:val="009F701E"/>
    <w:rPr>
      <w:rFonts w:ascii="Times New Roman" w:eastAsiaTheme="minorEastAsia" w:hAnsi="Times New Roman" w:cs="Times New Roman"/>
      <w:sz w:val="24"/>
      <w:szCs w:val="24"/>
    </w:rPr>
  </w:style>
  <w:style w:type="paragraph" w:styleId="Footer">
    <w:name w:val="footer"/>
    <w:basedOn w:val="Normal"/>
    <w:link w:val="FooterChar"/>
    <w:uiPriority w:val="99"/>
    <w:unhideWhenUsed/>
    <w:rsid w:val="009F701E"/>
    <w:pPr>
      <w:tabs>
        <w:tab w:val="center" w:pos="4680"/>
        <w:tab w:val="right" w:pos="9360"/>
      </w:tabs>
      <w:spacing w:after="0"/>
    </w:pPr>
  </w:style>
  <w:style w:type="character" w:customStyle="1" w:styleId="FooterChar">
    <w:name w:val="Footer Char"/>
    <w:basedOn w:val="DefaultParagraphFont"/>
    <w:link w:val="Footer"/>
    <w:uiPriority w:val="99"/>
    <w:rsid w:val="009F701E"/>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720953">
      <w:bodyDiv w:val="1"/>
      <w:marLeft w:val="0"/>
      <w:marRight w:val="0"/>
      <w:marTop w:val="0"/>
      <w:marBottom w:val="0"/>
      <w:divBdr>
        <w:top w:val="none" w:sz="0" w:space="0" w:color="auto"/>
        <w:left w:val="none" w:sz="0" w:space="0" w:color="auto"/>
        <w:bottom w:val="none" w:sz="0" w:space="0" w:color="auto"/>
        <w:right w:val="none" w:sz="0" w:space="0" w:color="auto"/>
      </w:divBdr>
    </w:div>
    <w:div w:id="670526820">
      <w:bodyDiv w:val="1"/>
      <w:marLeft w:val="0"/>
      <w:marRight w:val="0"/>
      <w:marTop w:val="0"/>
      <w:marBottom w:val="0"/>
      <w:divBdr>
        <w:top w:val="none" w:sz="0" w:space="0" w:color="auto"/>
        <w:left w:val="none" w:sz="0" w:space="0" w:color="auto"/>
        <w:bottom w:val="none" w:sz="0" w:space="0" w:color="auto"/>
        <w:right w:val="none" w:sz="0" w:space="0" w:color="auto"/>
      </w:divBdr>
    </w:div>
    <w:div w:id="1213423085">
      <w:bodyDiv w:val="1"/>
      <w:marLeft w:val="0"/>
      <w:marRight w:val="0"/>
      <w:marTop w:val="0"/>
      <w:marBottom w:val="0"/>
      <w:divBdr>
        <w:top w:val="none" w:sz="0" w:space="0" w:color="auto"/>
        <w:left w:val="none" w:sz="0" w:space="0" w:color="auto"/>
        <w:bottom w:val="none" w:sz="0" w:space="0" w:color="auto"/>
        <w:right w:val="none" w:sz="0" w:space="0" w:color="auto"/>
      </w:divBdr>
    </w:div>
    <w:div w:id="1234706264">
      <w:bodyDiv w:val="1"/>
      <w:marLeft w:val="0"/>
      <w:marRight w:val="0"/>
      <w:marTop w:val="0"/>
      <w:marBottom w:val="0"/>
      <w:divBdr>
        <w:top w:val="none" w:sz="0" w:space="0" w:color="auto"/>
        <w:left w:val="none" w:sz="0" w:space="0" w:color="auto"/>
        <w:bottom w:val="none" w:sz="0" w:space="0" w:color="auto"/>
        <w:right w:val="none" w:sz="0" w:space="0" w:color="auto"/>
      </w:divBdr>
    </w:div>
    <w:div w:id="1348022714">
      <w:bodyDiv w:val="1"/>
      <w:marLeft w:val="0"/>
      <w:marRight w:val="0"/>
      <w:marTop w:val="0"/>
      <w:marBottom w:val="0"/>
      <w:divBdr>
        <w:top w:val="none" w:sz="0" w:space="0" w:color="auto"/>
        <w:left w:val="none" w:sz="0" w:space="0" w:color="auto"/>
        <w:bottom w:val="none" w:sz="0" w:space="0" w:color="auto"/>
        <w:right w:val="none" w:sz="0" w:space="0" w:color="auto"/>
      </w:divBdr>
      <w:divsChild>
        <w:div w:id="1608196634">
          <w:marLeft w:val="547"/>
          <w:marRight w:val="0"/>
          <w:marTop w:val="0"/>
          <w:marBottom w:val="0"/>
          <w:divBdr>
            <w:top w:val="none" w:sz="0" w:space="0" w:color="auto"/>
            <w:left w:val="none" w:sz="0" w:space="0" w:color="auto"/>
            <w:bottom w:val="none" w:sz="0" w:space="0" w:color="auto"/>
            <w:right w:val="none" w:sz="0" w:space="0" w:color="auto"/>
          </w:divBdr>
        </w:div>
        <w:div w:id="1959146507">
          <w:marLeft w:val="1166"/>
          <w:marRight w:val="0"/>
          <w:marTop w:val="0"/>
          <w:marBottom w:val="0"/>
          <w:divBdr>
            <w:top w:val="none" w:sz="0" w:space="0" w:color="auto"/>
            <w:left w:val="none" w:sz="0" w:space="0" w:color="auto"/>
            <w:bottom w:val="none" w:sz="0" w:space="0" w:color="auto"/>
            <w:right w:val="none" w:sz="0" w:space="0" w:color="auto"/>
          </w:divBdr>
        </w:div>
        <w:div w:id="115565299">
          <w:marLeft w:val="1800"/>
          <w:marRight w:val="0"/>
          <w:marTop w:val="0"/>
          <w:marBottom w:val="0"/>
          <w:divBdr>
            <w:top w:val="none" w:sz="0" w:space="0" w:color="auto"/>
            <w:left w:val="none" w:sz="0" w:space="0" w:color="auto"/>
            <w:bottom w:val="none" w:sz="0" w:space="0" w:color="auto"/>
            <w:right w:val="none" w:sz="0" w:space="0" w:color="auto"/>
          </w:divBdr>
        </w:div>
        <w:div w:id="2057927181">
          <w:marLeft w:val="1800"/>
          <w:marRight w:val="0"/>
          <w:marTop w:val="0"/>
          <w:marBottom w:val="0"/>
          <w:divBdr>
            <w:top w:val="none" w:sz="0" w:space="0" w:color="auto"/>
            <w:left w:val="none" w:sz="0" w:space="0" w:color="auto"/>
            <w:bottom w:val="none" w:sz="0" w:space="0" w:color="auto"/>
            <w:right w:val="none" w:sz="0" w:space="0" w:color="auto"/>
          </w:divBdr>
        </w:div>
        <w:div w:id="742995714">
          <w:marLeft w:val="1166"/>
          <w:marRight w:val="0"/>
          <w:marTop w:val="0"/>
          <w:marBottom w:val="0"/>
          <w:divBdr>
            <w:top w:val="none" w:sz="0" w:space="0" w:color="auto"/>
            <w:left w:val="none" w:sz="0" w:space="0" w:color="auto"/>
            <w:bottom w:val="none" w:sz="0" w:space="0" w:color="auto"/>
            <w:right w:val="none" w:sz="0" w:space="0" w:color="auto"/>
          </w:divBdr>
        </w:div>
        <w:div w:id="1932737474">
          <w:marLeft w:val="1800"/>
          <w:marRight w:val="0"/>
          <w:marTop w:val="0"/>
          <w:marBottom w:val="0"/>
          <w:divBdr>
            <w:top w:val="none" w:sz="0" w:space="0" w:color="auto"/>
            <w:left w:val="none" w:sz="0" w:space="0" w:color="auto"/>
            <w:bottom w:val="none" w:sz="0" w:space="0" w:color="auto"/>
            <w:right w:val="none" w:sz="0" w:space="0" w:color="auto"/>
          </w:divBdr>
        </w:div>
        <w:div w:id="1698193398">
          <w:marLeft w:val="1800"/>
          <w:marRight w:val="0"/>
          <w:marTop w:val="0"/>
          <w:marBottom w:val="0"/>
          <w:divBdr>
            <w:top w:val="none" w:sz="0" w:space="0" w:color="auto"/>
            <w:left w:val="none" w:sz="0" w:space="0" w:color="auto"/>
            <w:bottom w:val="none" w:sz="0" w:space="0" w:color="auto"/>
            <w:right w:val="none" w:sz="0" w:space="0" w:color="auto"/>
          </w:divBdr>
        </w:div>
        <w:div w:id="2021001234">
          <w:marLeft w:val="1166"/>
          <w:marRight w:val="0"/>
          <w:marTop w:val="0"/>
          <w:marBottom w:val="0"/>
          <w:divBdr>
            <w:top w:val="none" w:sz="0" w:space="0" w:color="auto"/>
            <w:left w:val="none" w:sz="0" w:space="0" w:color="auto"/>
            <w:bottom w:val="none" w:sz="0" w:space="0" w:color="auto"/>
            <w:right w:val="none" w:sz="0" w:space="0" w:color="auto"/>
          </w:divBdr>
        </w:div>
        <w:div w:id="52629861">
          <w:marLeft w:val="1800"/>
          <w:marRight w:val="0"/>
          <w:marTop w:val="0"/>
          <w:marBottom w:val="0"/>
          <w:divBdr>
            <w:top w:val="none" w:sz="0" w:space="0" w:color="auto"/>
            <w:left w:val="none" w:sz="0" w:space="0" w:color="auto"/>
            <w:bottom w:val="none" w:sz="0" w:space="0" w:color="auto"/>
            <w:right w:val="none" w:sz="0" w:space="0" w:color="auto"/>
          </w:divBdr>
        </w:div>
        <w:div w:id="1556618921">
          <w:marLeft w:val="1800"/>
          <w:marRight w:val="0"/>
          <w:marTop w:val="0"/>
          <w:marBottom w:val="0"/>
          <w:divBdr>
            <w:top w:val="none" w:sz="0" w:space="0" w:color="auto"/>
            <w:left w:val="none" w:sz="0" w:space="0" w:color="auto"/>
            <w:bottom w:val="none" w:sz="0" w:space="0" w:color="auto"/>
            <w:right w:val="none" w:sz="0" w:space="0" w:color="auto"/>
          </w:divBdr>
        </w:div>
      </w:divsChild>
    </w:div>
    <w:div w:id="1513183371">
      <w:bodyDiv w:val="1"/>
      <w:marLeft w:val="0"/>
      <w:marRight w:val="0"/>
      <w:marTop w:val="0"/>
      <w:marBottom w:val="0"/>
      <w:divBdr>
        <w:top w:val="none" w:sz="0" w:space="0" w:color="auto"/>
        <w:left w:val="none" w:sz="0" w:space="0" w:color="auto"/>
        <w:bottom w:val="none" w:sz="0" w:space="0" w:color="auto"/>
        <w:right w:val="none" w:sz="0" w:space="0" w:color="auto"/>
      </w:divBdr>
    </w:div>
    <w:div w:id="1699622466">
      <w:bodyDiv w:val="1"/>
      <w:marLeft w:val="0"/>
      <w:marRight w:val="0"/>
      <w:marTop w:val="0"/>
      <w:marBottom w:val="0"/>
      <w:divBdr>
        <w:top w:val="none" w:sz="0" w:space="0" w:color="auto"/>
        <w:left w:val="none" w:sz="0" w:space="0" w:color="auto"/>
        <w:bottom w:val="none" w:sz="0" w:space="0" w:color="auto"/>
        <w:right w:val="none" w:sz="0" w:space="0" w:color="auto"/>
      </w:divBdr>
    </w:div>
    <w:div w:id="1767965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8</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9</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10</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2</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3</b:RefOrder>
  </b:Source>
  <b:Source>
    <b:Tag>Com16</b:Tag>
    <b:SourceType>ConferenceProceedings</b:SourceType>
    <b:Guid>{8DD46DFD-1895-4C08-8983-B558EABF2F72}</b:Guid>
    <b:Title>Integrating cybersecurity into NAVAIR OTPS acquisition</b:Title>
    <b:Year>2016</b:Year>
    <b:Pages>1-5</b:Pages>
    <b:ConferenceName>Institute of Eletricial and Electronics Engineering AUTOTESTCON</b:ConferenceName>
    <b:City>Anaheim, CA</b:City>
    <b:Author>
      <b:Author>
        <b:NameList>
          <b:Person>
            <b:Last>Combass</b:Last>
            <b:First>T</b:First>
          </b:Person>
          <b:Person>
            <b:Last>Shilling</b:Last>
            <b:First>A</b:First>
          </b:Person>
        </b:NameList>
      </b:Author>
    </b:Author>
    <b:DOI>https://doi-org.proxy1.ncu.edu/10.1109/AUTEST.2016.7589632</b:DOI>
    <b:RefOrder>5</b:RefOrder>
  </b:Source>
  <b:Source>
    <b:Tag>Koh99</b:Tag>
    <b:SourceType>InternetSite</b:SourceType>
    <b:Guid>{669FF6DF-A591-4D86-A879-4A0ED560E760}</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YearAccessed>2020</b:YearAccessed>
    <b:MonthAccessed>June</b:MonthAccessed>
    <b:DayAccessed>7</b:DayAccessed>
    <b:RefOrder>6</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7</b:RefOrder>
  </b:Source>
</b:Sources>
</file>

<file path=customXml/itemProps1.xml><?xml version="1.0" encoding="utf-8"?>
<ds:datastoreItem xmlns:ds="http://schemas.openxmlformats.org/officeDocument/2006/customXml" ds:itemID="{30990E54-C1A9-44C5-805E-E32CD06EE4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3</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dez</dc:creator>
  <cp:keywords/>
  <dc:description/>
  <cp:lastModifiedBy>Nate Bachmeier</cp:lastModifiedBy>
  <cp:revision>50</cp:revision>
  <dcterms:created xsi:type="dcterms:W3CDTF">2019-06-04T19:29:00Z</dcterms:created>
  <dcterms:modified xsi:type="dcterms:W3CDTF">2020-06-07T22:01:00Z</dcterms:modified>
</cp:coreProperties>
</file>